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720E92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2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E23EC4">
        <w:t>Ivanovi Šaškovi, primátorovi mesta Tvrdošín</w:t>
      </w:r>
      <w:r w:rsidR="0041359D">
        <w:t xml:space="preserve">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</w:t>
      </w:r>
      <w:r w:rsidR="00E23EC4">
        <w:t>0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6D6D71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6D6D71">
        <w:t xml:space="preserve">Ivanovi Šaškovi, primátorovi mesta Tvrdošín </w:t>
      </w:r>
      <w:r w:rsidRPr="00110B7E">
        <w:t>(č. konania</w:t>
      </w:r>
      <w:r w:rsidR="006D6D71">
        <w:t xml:space="preserve"> </w:t>
      </w:r>
      <w:r>
        <w:t>V</w:t>
      </w:r>
      <w:r w:rsidRPr="00110B7E">
        <w:t>P/</w:t>
      </w:r>
      <w:r w:rsidR="00E23EC4">
        <w:t>107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D6D71"/>
    <w:rsid w:val="006E0517"/>
    <w:rsid w:val="006E177E"/>
    <w:rsid w:val="006E36B8"/>
    <w:rsid w:val="006E4BCC"/>
    <w:rsid w:val="006F665E"/>
    <w:rsid w:val="006F7070"/>
    <w:rsid w:val="007158F2"/>
    <w:rsid w:val="00720E9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3EC4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1378C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F0184-6478-42F4-8C17-EA429118F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02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3</cp:revision>
  <cp:lastPrinted>2021-12-02T13:20:00Z</cp:lastPrinted>
  <dcterms:created xsi:type="dcterms:W3CDTF">2021-09-24T06:29:00Z</dcterms:created>
  <dcterms:modified xsi:type="dcterms:W3CDTF">2025-06-18T08:36:00Z</dcterms:modified>
</cp:coreProperties>
</file>